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665F" w:rsidRPr="0061001B" w:rsidRDefault="004406B8" w:rsidP="004406B8">
      <w:pPr>
        <w:pStyle w:val="CustomRptHeading"/>
        <w:tabs>
          <w:tab w:val="center" w:pos="4680"/>
          <w:tab w:val="left" w:pos="8520"/>
        </w:tabs>
        <w:jc w:val="left"/>
      </w:pPr>
      <w:r>
        <w:tab/>
      </w:r>
      <w:r w:rsidR="0069665F" w:rsidRPr="0061001B">
        <w:fldChar w:fldCharType="begin">
          <w:ffData>
            <w:name w:val="Text2"/>
            <w:enabled/>
            <w:calcOnExit w:val="0"/>
            <w:textInput>
              <w:default w:val="Multi-County EMS Agency"/>
            </w:textInput>
          </w:ffData>
        </w:fldChar>
      </w:r>
      <w:bookmarkStart w:id="0" w:name="Text2"/>
      <w:r w:rsidR="0069665F" w:rsidRPr="0061001B">
        <w:instrText xml:space="preserve"> FORMTEXT </w:instrText>
      </w:r>
      <w:r w:rsidR="0069665F" w:rsidRPr="0061001B">
        <w:fldChar w:fldCharType="separate"/>
      </w:r>
      <w:bookmarkStart w:id="1" w:name="_GoBack"/>
      <w:r w:rsidR="0069665F" w:rsidRPr="0061001B">
        <w:t>Multi</w:t>
      </w:r>
      <w:r w:rsidR="000963D5">
        <w:t>c</w:t>
      </w:r>
      <w:r w:rsidR="0069665F" w:rsidRPr="0061001B">
        <w:t>ounty EMS Agenc</w:t>
      </w:r>
      <w:r w:rsidR="00082577">
        <w:t>y Name</w:t>
      </w:r>
      <w:bookmarkEnd w:id="1"/>
      <w:r w:rsidR="0069665F" w:rsidRPr="0061001B">
        <w:fldChar w:fldCharType="end"/>
      </w:r>
      <w:bookmarkEnd w:id="0"/>
    </w:p>
    <w:p w:rsidR="007B2B37" w:rsidRPr="007B2B37" w:rsidRDefault="007B2B37" w:rsidP="007B2B3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FF2E3E" w:rsidRDefault="005E61A5" w:rsidP="00FF2E3E">
      <w:pPr>
        <w:pStyle w:val="CustomRptHeading"/>
        <w:rPr>
          <w:rStyle w:val="CustomRptHeadingChar"/>
          <w:rFonts w:eastAsiaTheme="minorHAnsi"/>
          <w:b/>
        </w:rPr>
      </w:pPr>
      <w:r>
        <w:t xml:space="preserve">Agreement </w:t>
      </w:r>
      <w:r w:rsidR="00FF2E3E">
        <w:t>#</w:t>
      </w:r>
      <w:r w:rsidR="005B1120">
        <w:rPr>
          <w:rStyle w:val="CustomRptHeadingChar"/>
          <w:rFonts w:eastAsiaTheme="minorHAnsi"/>
          <w:b/>
          <w:u w:val="single"/>
        </w:rPr>
        <w:fldChar w:fldCharType="begin">
          <w:ffData>
            <w:name w:val="Text8"/>
            <w:enabled/>
            <w:calcOnExit w:val="0"/>
            <w:textInput>
              <w:maxLength w:val="10"/>
            </w:textInput>
          </w:ffData>
        </w:fldChar>
      </w:r>
      <w:bookmarkStart w:id="2" w:name="Text8"/>
      <w:r w:rsidR="005B1120">
        <w:rPr>
          <w:rStyle w:val="CustomRptHeadingChar"/>
          <w:rFonts w:eastAsiaTheme="minorHAnsi"/>
          <w:b/>
          <w:u w:val="single"/>
        </w:rPr>
        <w:instrText xml:space="preserve"> FORMTEXT </w:instrText>
      </w:r>
      <w:r w:rsidR="005B1120">
        <w:rPr>
          <w:rStyle w:val="CustomRptHeadingChar"/>
          <w:rFonts w:eastAsiaTheme="minorHAnsi"/>
          <w:b/>
          <w:u w:val="single"/>
        </w:rPr>
      </w:r>
      <w:r w:rsidR="005B1120">
        <w:rPr>
          <w:rStyle w:val="CustomRptHeadingChar"/>
          <w:rFonts w:eastAsiaTheme="minorHAnsi"/>
          <w:b/>
          <w:u w:val="single"/>
        </w:rPr>
        <w:fldChar w:fldCharType="separate"/>
      </w:r>
      <w:r w:rsidR="005B1120">
        <w:rPr>
          <w:rStyle w:val="CustomRptHeadingChar"/>
          <w:rFonts w:eastAsiaTheme="minorHAnsi"/>
          <w:b/>
          <w:noProof/>
          <w:u w:val="single"/>
        </w:rPr>
        <w:t> </w:t>
      </w:r>
      <w:r w:rsidR="005B1120">
        <w:rPr>
          <w:rStyle w:val="CustomRptHeadingChar"/>
          <w:rFonts w:eastAsiaTheme="minorHAnsi"/>
          <w:b/>
          <w:noProof/>
          <w:u w:val="single"/>
        </w:rPr>
        <w:t> </w:t>
      </w:r>
      <w:r w:rsidR="005B1120">
        <w:rPr>
          <w:rStyle w:val="CustomRptHeadingChar"/>
          <w:rFonts w:eastAsiaTheme="minorHAnsi"/>
          <w:b/>
          <w:noProof/>
          <w:u w:val="single"/>
        </w:rPr>
        <w:t> </w:t>
      </w:r>
      <w:r w:rsidR="005B1120">
        <w:rPr>
          <w:rStyle w:val="CustomRptHeadingChar"/>
          <w:rFonts w:eastAsiaTheme="minorHAnsi"/>
          <w:b/>
          <w:noProof/>
          <w:u w:val="single"/>
        </w:rPr>
        <w:t> </w:t>
      </w:r>
      <w:r w:rsidR="005B1120">
        <w:rPr>
          <w:rStyle w:val="CustomRptHeadingChar"/>
          <w:rFonts w:eastAsiaTheme="minorHAnsi"/>
          <w:b/>
          <w:noProof/>
          <w:u w:val="single"/>
        </w:rPr>
        <w:t> </w:t>
      </w:r>
      <w:r w:rsidR="005B1120">
        <w:rPr>
          <w:rStyle w:val="CustomRptHeadingChar"/>
          <w:rFonts w:eastAsiaTheme="minorHAnsi"/>
          <w:b/>
          <w:u w:val="single"/>
        </w:rPr>
        <w:fldChar w:fldCharType="end"/>
      </w:r>
      <w:bookmarkEnd w:id="2"/>
    </w:p>
    <w:p w:rsidR="007B2B37" w:rsidRPr="007B2B37" w:rsidRDefault="007B2B37" w:rsidP="007B2B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340F52" w:rsidRPr="00340F52" w:rsidRDefault="00F36013" w:rsidP="006E538C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color w:val="000000"/>
            <w:sz w:val="24"/>
            <w:szCs w:val="24"/>
          </w:rPr>
          <w:alias w:val="Quarter"/>
          <w:tag w:val="Quarter"/>
          <w:id w:val="1450127005"/>
          <w:lock w:val="sdtLocked"/>
          <w:placeholder>
            <w:docPart w:val="64C7A036F6A448408F6D733F1FC44044"/>
          </w:placeholder>
          <w:comboBox>
            <w:listItem w:value="Choose an item."/>
            <w:listItem w:displayText="1st" w:value="1st"/>
            <w:listItem w:displayText="2nd" w:value="2nd"/>
            <w:listItem w:displayText="3rd" w:value="3rd"/>
            <w:listItem w:displayText="4th" w:value="4th"/>
          </w:comboBox>
        </w:sdtPr>
        <w:sdtEndPr/>
        <w:sdtContent>
          <w:r w:rsidR="00D2177B"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</w:rPr>
            <w:t>1st</w:t>
          </w:r>
        </w:sdtContent>
      </w:sdt>
      <w:r w:rsidR="006E538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</w:t>
      </w:r>
      <w:r w:rsidR="00340F5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Quarter </w:t>
      </w:r>
      <w:r w:rsidR="00C013FA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Task </w:t>
      </w:r>
      <w:r w:rsidR="00340F52">
        <w:rPr>
          <w:rFonts w:ascii="Arial" w:eastAsia="Times New Roman" w:hAnsi="Arial" w:cs="Arial"/>
          <w:b/>
          <w:bCs/>
          <w:color w:val="000000"/>
          <w:sz w:val="24"/>
          <w:szCs w:val="24"/>
        </w:rPr>
        <w:t>Report</w:t>
      </w:r>
    </w:p>
    <w:p w:rsidR="00340F52" w:rsidRPr="00340F52" w:rsidRDefault="00F36013" w:rsidP="0061001B">
      <w:pPr>
        <w:pStyle w:val="CustomRptHeading"/>
      </w:pPr>
      <w:sdt>
        <w:sdtPr>
          <w:alias w:val="Report Dates Covered by this Quarter"/>
          <w:tag w:val="Dates of Quarter the Report Covers"/>
          <w:id w:val="1393385796"/>
          <w:lock w:val="sdtLocked"/>
          <w:placeholder>
            <w:docPart w:val="8F20EDAFB4944DB1A57FE7B1148C9344"/>
          </w:placeholder>
          <w:comboBox>
            <w:listItem w:value="Choose an item."/>
            <w:listItem w:displayText="July 1 - September 30," w:value="July 1 - September 30,"/>
            <w:listItem w:displayText="October 1 - December 31," w:value="October 1 - December 31,"/>
            <w:listItem w:displayText="January 1 - March 31," w:value="January 1 - March 31,"/>
            <w:listItem w:displayText="April 1 - June 30," w:value="April 1 - June 30,"/>
          </w:comboBox>
        </w:sdtPr>
        <w:sdtEndPr/>
        <w:sdtContent>
          <w:r w:rsidR="0056778A">
            <w:t>July 1 - September 30,</w:t>
          </w:r>
        </w:sdtContent>
      </w:sdt>
      <w:r w:rsidR="008B754C">
        <w:t xml:space="preserve"> 20</w:t>
      </w:r>
      <w:r w:rsidR="00742DDF" w:rsidRPr="00407A94">
        <w:rPr>
          <w:rStyle w:val="CustomRptHeadingChar"/>
          <w:rFonts w:eastAsiaTheme="minorHAnsi"/>
          <w:b/>
          <w:u w:val="single"/>
        </w:rPr>
        <w:fldChar w:fldCharType="begin">
          <w:ffData>
            <w:name w:val="Text1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bookmarkStart w:id="3" w:name="Text11"/>
      <w:r w:rsidR="00742DDF" w:rsidRPr="00407A94">
        <w:rPr>
          <w:rStyle w:val="CustomRptHeadingChar"/>
          <w:rFonts w:eastAsiaTheme="minorHAnsi"/>
          <w:b/>
          <w:u w:val="single"/>
        </w:rPr>
        <w:instrText xml:space="preserve"> FORMTEXT </w:instrText>
      </w:r>
      <w:r w:rsidR="00742DDF" w:rsidRPr="00407A94">
        <w:rPr>
          <w:rStyle w:val="CustomRptHeadingChar"/>
          <w:rFonts w:eastAsiaTheme="minorHAnsi"/>
          <w:b/>
          <w:u w:val="single"/>
        </w:rPr>
      </w:r>
      <w:r w:rsidR="00742DDF" w:rsidRPr="00407A94">
        <w:rPr>
          <w:rStyle w:val="CustomRptHeadingChar"/>
          <w:rFonts w:eastAsiaTheme="minorHAnsi"/>
          <w:b/>
          <w:u w:val="single"/>
        </w:rPr>
        <w:fldChar w:fldCharType="separate"/>
      </w:r>
      <w:r w:rsidR="00742DDF" w:rsidRPr="00407A94">
        <w:rPr>
          <w:rStyle w:val="CustomRptHeadingChar"/>
          <w:rFonts w:eastAsiaTheme="minorHAnsi"/>
          <w:b/>
          <w:u w:val="single"/>
        </w:rPr>
        <w:t> </w:t>
      </w:r>
      <w:r w:rsidR="00742DDF" w:rsidRPr="00407A94">
        <w:rPr>
          <w:rStyle w:val="CustomRptHeadingChar"/>
          <w:rFonts w:eastAsiaTheme="minorHAnsi"/>
          <w:b/>
          <w:u w:val="single"/>
        </w:rPr>
        <w:t> </w:t>
      </w:r>
      <w:r w:rsidR="00742DDF" w:rsidRPr="00407A94">
        <w:rPr>
          <w:rStyle w:val="CustomRptHeadingChar"/>
          <w:rFonts w:eastAsiaTheme="minorHAnsi"/>
          <w:b/>
          <w:u w:val="single"/>
        </w:rPr>
        <w:fldChar w:fldCharType="end"/>
      </w:r>
      <w:bookmarkEnd w:id="3"/>
    </w:p>
    <w:p w:rsidR="00EB1F56" w:rsidRPr="007B2B37" w:rsidRDefault="00EB1F56" w:rsidP="00EB1F5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D2177B" w:rsidRPr="00D2177B" w:rsidRDefault="00D2177B" w:rsidP="00D2177B">
      <w:pPr>
        <w:pBdr>
          <w:top w:val="single" w:sz="12" w:space="1" w:color="auto"/>
        </w:pBdr>
        <w:spacing w:after="0" w:line="240" w:lineRule="auto"/>
        <w:jc w:val="center"/>
        <w:rPr>
          <w:rFonts w:ascii="Arial" w:eastAsia="Calibri" w:hAnsi="Arial" w:cs="Arial"/>
          <w:b/>
          <w:sz w:val="6"/>
          <w:szCs w:val="24"/>
        </w:rPr>
      </w:pPr>
    </w:p>
    <w:p w:rsidR="00D2177B" w:rsidRPr="001D3492" w:rsidRDefault="00D2177B" w:rsidP="00D2177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</w:p>
    <w:p w:rsidR="001D3492" w:rsidRPr="001D3492" w:rsidRDefault="001D3492" w:rsidP="001D3492">
      <w:pPr>
        <w:shd w:val="clear" w:color="auto" w:fill="FFFFFF" w:themeFill="background1"/>
        <w:rPr>
          <w:rFonts w:ascii="Arial" w:hAnsi="Arial" w:cs="Arial"/>
          <w:bCs/>
          <w:color w:val="000000"/>
        </w:rPr>
      </w:pPr>
      <w:r w:rsidRPr="001D3492">
        <w:rPr>
          <w:rFonts w:ascii="Arial" w:hAnsi="Arial" w:cs="Arial"/>
          <w:bCs/>
          <w:color w:val="000000"/>
        </w:rPr>
        <w:t>Quarterly Reports are due to EMSA by the 15</w:t>
      </w:r>
      <w:r w:rsidRPr="001D3492">
        <w:rPr>
          <w:rFonts w:ascii="Arial" w:hAnsi="Arial" w:cs="Arial"/>
          <w:bCs/>
          <w:color w:val="000000"/>
          <w:vertAlign w:val="superscript"/>
        </w:rPr>
        <w:t>th</w:t>
      </w:r>
      <w:r w:rsidRPr="001D3492">
        <w:rPr>
          <w:rFonts w:ascii="Arial" w:hAnsi="Arial" w:cs="Arial"/>
          <w:bCs/>
          <w:color w:val="000000"/>
        </w:rPr>
        <w:t xml:space="preserve"> calendar day of the month following the end of each quarter.  The fourth quarter report is due by August 1</w:t>
      </w:r>
      <w:r w:rsidRPr="001D3492">
        <w:rPr>
          <w:rFonts w:ascii="Arial" w:hAnsi="Arial" w:cs="Arial"/>
          <w:bCs/>
          <w:color w:val="000000"/>
          <w:vertAlign w:val="superscript"/>
        </w:rPr>
        <w:t>st</w:t>
      </w:r>
      <w:r w:rsidRPr="001D3492">
        <w:rPr>
          <w:rFonts w:ascii="Arial" w:hAnsi="Arial" w:cs="Arial"/>
          <w:bCs/>
          <w:color w:val="000000"/>
        </w:rPr>
        <w:t>, and must include a Supplemental Year-End Data Report.</w:t>
      </w:r>
    </w:p>
    <w:p w:rsidR="00D2177B" w:rsidRPr="001D3492" w:rsidRDefault="001D3492" w:rsidP="001D3492">
      <w:pPr>
        <w:spacing w:after="0" w:line="240" w:lineRule="auto"/>
        <w:rPr>
          <w:rFonts w:ascii="Arial" w:eastAsia="Times New Roman" w:hAnsi="Arial" w:cs="Arial"/>
          <w:b/>
          <w:u w:val="single"/>
        </w:rPr>
      </w:pPr>
      <w:r w:rsidRPr="001D3492">
        <w:rPr>
          <w:rFonts w:ascii="Arial" w:hAnsi="Arial" w:cs="Arial"/>
          <w:bCs/>
          <w:color w:val="000000"/>
        </w:rPr>
        <w:t xml:space="preserve">Quarterly Reports must contain a detailed description of work performed, the duties of all parties, and a summary of activities that have been accomplished during the quarter to meet the </w:t>
      </w:r>
      <w:r w:rsidR="008E305A">
        <w:rPr>
          <w:rFonts w:ascii="Arial" w:hAnsi="Arial" w:cs="Arial"/>
          <w:bCs/>
          <w:color w:val="000000"/>
        </w:rPr>
        <w:t xml:space="preserve">following </w:t>
      </w:r>
      <w:r w:rsidRPr="001D3492">
        <w:rPr>
          <w:rFonts w:ascii="Arial" w:hAnsi="Arial" w:cs="Arial"/>
          <w:bCs/>
          <w:color w:val="000000"/>
        </w:rPr>
        <w:t>eight EMS system components.</w:t>
      </w:r>
    </w:p>
    <w:p w:rsidR="00D2177B" w:rsidRPr="001D3492" w:rsidRDefault="00D2177B" w:rsidP="00D2177B">
      <w:pPr>
        <w:spacing w:after="0" w:line="240" w:lineRule="auto"/>
        <w:rPr>
          <w:rFonts w:ascii="Arial" w:eastAsia="Times New Roman" w:hAnsi="Arial" w:cs="Arial"/>
          <w:b/>
          <w:u w:val="single"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1 - System Organization and Management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  <w:color w:val="000000"/>
        </w:rPr>
        <w:t>Objective - To develop and maintain an effective management system to meet the emergency medical needs and expectations of the total population served.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tabs>
          <w:tab w:val="left" w:pos="900"/>
        </w:tabs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</w:r>
      <w:r w:rsidRPr="00D2177B">
        <w:rPr>
          <w:rFonts w:ascii="Arial" w:eastAsia="Times New Roman" w:hAnsi="Arial" w:cs="Arial"/>
        </w:rPr>
        <w:tab/>
        <w:t xml:space="preserve">The responsibilities of the EMS agency, at a minimum, include: </w:t>
      </w:r>
    </w:p>
    <w:p w:rsidR="00D2177B" w:rsidRPr="00D2177B" w:rsidRDefault="00D2177B" w:rsidP="00D2177B">
      <w:pPr>
        <w:spacing w:after="0" w:line="240" w:lineRule="auto"/>
        <w:ind w:left="720" w:hanging="72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1"/>
          <w:numId w:val="4"/>
        </w:numPr>
        <w:tabs>
          <w:tab w:val="left" w:pos="1260"/>
        </w:tabs>
        <w:spacing w:after="0" w:line="240" w:lineRule="auto"/>
        <w:ind w:left="162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Staff development, training, and management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left" w:pos="1080"/>
              </w:tabs>
              <w:spacing w:after="0" w:line="240" w:lineRule="auto"/>
              <w:ind w:left="72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2"/>
        </w:numPr>
        <w:tabs>
          <w:tab w:val="left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Allocating and maintaining office space, office equipment, and office suppli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left" w:pos="108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2"/>
        </w:numPr>
        <w:tabs>
          <w:tab w:val="left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Executing and maintaining contracts with member counties, service providers, consultants, and contractual staff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left" w:pos="108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2"/>
        </w:numPr>
        <w:tabs>
          <w:tab w:val="left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Attending or participating in a minimum of 3 EMSA/LEMSA meetings annually (following advance notice and reasonable justification provided by the LEMSA, EMSA will make a determination on the flexibility of the attendance requirement on a case-by-case basis, and in the event the quarterly EMSA/LEMSA meeting is canceled, attendance at the meeting will not be counted for/against the LEMSA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left" w:pos="108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Component 2 - Staffing and Training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D2177B">
        <w:rPr>
          <w:rFonts w:ascii="Arial" w:eastAsia="Times New Roman" w:hAnsi="Arial" w:cs="Arial"/>
          <w:color w:val="000000"/>
        </w:rPr>
        <w:t>Objective</w:t>
      </w:r>
      <w:r w:rsidRPr="00D2177B">
        <w:rPr>
          <w:rFonts w:ascii="Arial" w:eastAsia="Times New Roman" w:hAnsi="Arial" w:cs="Arial"/>
          <w:bCs/>
          <w:color w:val="000000"/>
        </w:rPr>
        <w:t xml:space="preserve"> - </w:t>
      </w:r>
      <w:r w:rsidRPr="00D2177B">
        <w:rPr>
          <w:rFonts w:ascii="Arial" w:eastAsia="Times New Roman" w:hAnsi="Arial" w:cs="Arial"/>
          <w:color w:val="000000"/>
        </w:rPr>
        <w:t>To ensure LEMSA authorized personnel functioning within the EMS system are properly trained, licensed/certified/authorized and/or accredited to safely provide medical care to the public.</w:t>
      </w:r>
    </w:p>
    <w:p w:rsidR="00D2177B" w:rsidRPr="00D2177B" w:rsidRDefault="00D2177B" w:rsidP="00D2177B">
      <w:pPr>
        <w:tabs>
          <w:tab w:val="left" w:pos="900"/>
        </w:tabs>
        <w:spacing w:after="0" w:line="240" w:lineRule="auto"/>
        <w:ind w:left="720" w:hanging="720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tabs>
          <w:tab w:val="left" w:pos="900"/>
        </w:tabs>
        <w:spacing w:after="0" w:line="240" w:lineRule="auto"/>
        <w:ind w:left="720" w:hanging="72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Tasks:</w:t>
      </w:r>
      <w:r w:rsidRPr="00D2177B">
        <w:rPr>
          <w:rFonts w:ascii="Arial" w:eastAsia="Times New Roman" w:hAnsi="Arial" w:cs="Arial"/>
          <w:bCs/>
          <w:color w:val="000000"/>
        </w:rPr>
        <w:tab/>
      </w:r>
      <w:r w:rsidRPr="00D2177B">
        <w:rPr>
          <w:rFonts w:ascii="Arial" w:eastAsia="Times New Roman" w:hAnsi="Arial" w:cs="Arial"/>
          <w:bCs/>
          <w:color w:val="000000"/>
        </w:rPr>
        <w:tab/>
        <w:t>The responsibilities of the EMS agency, at a minimum, include:</w:t>
      </w:r>
    </w:p>
    <w:p w:rsidR="00D2177B" w:rsidRPr="00D2177B" w:rsidRDefault="00D2177B" w:rsidP="00D2177B">
      <w:pPr>
        <w:spacing w:after="0" w:line="240" w:lineRule="auto"/>
        <w:ind w:left="720" w:hanging="720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Ongoing assessment of local training program need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Authorizing and approving training programs and curriculum for all certification level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Providing training programs and classes as need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Providing ongoing certification/authorization/accreditation or personnel approval of local scope of practice for all certification level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Developing and maintaining treatment protocols for all certification level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Maintaining communication link with Quality Improvement program to assess performance of field personnel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Conducting investigations and taking action against certification when indica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numPr>
          <w:ilvl w:val="0"/>
          <w:numId w:val="2"/>
        </w:numPr>
        <w:spacing w:after="0" w:line="240" w:lineRule="auto"/>
        <w:ind w:left="1260"/>
        <w:rPr>
          <w:rFonts w:ascii="Arial" w:eastAsia="Times New Roman" w:hAnsi="Arial" w:cs="Arial"/>
          <w:bCs/>
          <w:color w:val="000000"/>
        </w:rPr>
      </w:pPr>
      <w:r w:rsidRPr="00D2177B">
        <w:rPr>
          <w:rFonts w:ascii="Arial" w:eastAsia="Times New Roman" w:hAnsi="Arial" w:cs="Arial"/>
          <w:bCs/>
          <w:color w:val="000000"/>
        </w:rPr>
        <w:t>Authorizing, maintaining, and evaluating EMS continuing education program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Cs/>
          <w:color w:val="000000"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 xml:space="preserve">Component 3 - Communications 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  <w:color w:val="000000"/>
        </w:rPr>
        <w:t>Objective</w:t>
      </w:r>
      <w:r w:rsidRPr="00D2177B">
        <w:rPr>
          <w:rFonts w:ascii="Arial" w:eastAsia="Times New Roman" w:hAnsi="Arial" w:cs="Arial"/>
        </w:rPr>
        <w:t xml:space="preserve"> - </w:t>
      </w:r>
      <w:r w:rsidRPr="00D2177B">
        <w:rPr>
          <w:rFonts w:ascii="Arial" w:eastAsia="Times New Roman" w:hAnsi="Arial" w:cs="Arial"/>
          <w:color w:val="000000"/>
        </w:rPr>
        <w:t>To develop and maintain an effective communications system that meets the needs of the EMS system.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tabs>
          <w:tab w:val="left" w:pos="900"/>
        </w:tabs>
        <w:spacing w:after="0" w:line="240" w:lineRule="auto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  <w:t xml:space="preserve">The responsibilities of the EMS agency, at a minimum, include: 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3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On-going assessment of communications status and need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3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Assuring appropriate maintenance of EMS related communications system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3"/>
        </w:numPr>
        <w:tabs>
          <w:tab w:val="num" w:pos="1260"/>
          <w:tab w:val="num" w:pos="135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Approving ambulance dispatch center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35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3"/>
        </w:numPr>
        <w:tabs>
          <w:tab w:val="num" w:pos="1260"/>
          <w:tab w:val="num" w:pos="135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Providing acceptable procedures and communications for the purpose of dispatch and on-line medical control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  <w:tab w:val="num" w:pos="135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3"/>
        </w:numPr>
        <w:spacing w:after="0" w:line="240" w:lineRule="auto"/>
        <w:ind w:left="1260"/>
        <w:rPr>
          <w:rFonts w:ascii="Arial" w:eastAsia="Times New Roman" w:hAnsi="Arial" w:cs="Arial"/>
          <w:b/>
        </w:rPr>
      </w:pPr>
      <w:r w:rsidRPr="00D2177B">
        <w:rPr>
          <w:rFonts w:ascii="Arial" w:eastAsia="Times New Roman" w:hAnsi="Arial" w:cs="Arial"/>
        </w:rPr>
        <w:t>Approving emergency medical dispatch (EMD) training and/or operational program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1080"/>
        </w:tabs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4 - Response and Transportation</w:t>
      </w:r>
    </w:p>
    <w:p w:rsidR="00D2177B" w:rsidRPr="00D2177B" w:rsidRDefault="00D2177B" w:rsidP="00D2177B">
      <w:pPr>
        <w:tabs>
          <w:tab w:val="left" w:pos="1080"/>
          <w:tab w:val="left" w:pos="1170"/>
          <w:tab w:val="left" w:pos="1350"/>
        </w:tabs>
        <w:spacing w:after="0" w:line="240" w:lineRule="auto"/>
        <w:ind w:left="720" w:hanging="720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</w:rPr>
        <w:t xml:space="preserve">Objective - </w:t>
      </w:r>
      <w:r w:rsidRPr="00D2177B">
        <w:rPr>
          <w:rFonts w:ascii="Arial" w:eastAsia="Times New Roman" w:hAnsi="Arial" w:cs="Arial"/>
          <w:color w:val="000000"/>
        </w:rPr>
        <w:t>To develop and maintain an effective EMS response and ambulance transportation system that meets the needs of the population served.</w:t>
      </w:r>
    </w:p>
    <w:p w:rsidR="00D2177B" w:rsidRPr="00D2177B" w:rsidRDefault="00D2177B" w:rsidP="00D2177B">
      <w:pPr>
        <w:tabs>
          <w:tab w:val="left" w:pos="1080"/>
          <w:tab w:val="left" w:pos="1170"/>
          <w:tab w:val="left" w:pos="1350"/>
        </w:tabs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tabs>
          <w:tab w:val="left" w:pos="900"/>
          <w:tab w:val="left" w:pos="1170"/>
          <w:tab w:val="left" w:pos="1350"/>
        </w:tabs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</w:r>
      <w:r w:rsidRPr="00D2177B">
        <w:rPr>
          <w:rFonts w:ascii="Arial" w:eastAsia="Times New Roman" w:hAnsi="Arial" w:cs="Arial"/>
        </w:rPr>
        <w:tab/>
        <w:t xml:space="preserve">The responsibilities of the EMS agency, at a minimum, include: </w:t>
      </w:r>
    </w:p>
    <w:p w:rsidR="00D2177B" w:rsidRPr="00D2177B" w:rsidRDefault="00D2177B" w:rsidP="00D2177B">
      <w:pPr>
        <w:tabs>
          <w:tab w:val="left" w:pos="1080"/>
          <w:tab w:val="left" w:pos="1170"/>
          <w:tab w:val="left" w:pos="1350"/>
        </w:tabs>
        <w:spacing w:after="0" w:line="240" w:lineRule="auto"/>
        <w:ind w:left="720" w:hanging="72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Designating EMS responders including first responders, Limited Advanced Life Support (LALS)/Advanced Life Support (ALS) providers, ambulance providers, and Prehospital EMS Aircraft provider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Monitoring local ordinances related to EM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Establishing policies and procedures to the system for the transportation of patients to trauma centers and/or specialty care hospitals as need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mplementing and maintaining contracts with provider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Creating exclusive operating area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nspecting ambulance or LALS/ALS provider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Developing and enforcing performance standards as need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5 - Facilities and Critical Care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u w:val="single"/>
        </w:rPr>
      </w:pP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  <w:u w:val="single"/>
        </w:rPr>
      </w:pPr>
      <w:r w:rsidRPr="00D2177B">
        <w:rPr>
          <w:rFonts w:ascii="Arial" w:eastAsia="Times New Roman" w:hAnsi="Arial" w:cs="Arial"/>
        </w:rPr>
        <w:t xml:space="preserve">Objective - </w:t>
      </w:r>
      <w:r w:rsidRPr="00D2177B">
        <w:rPr>
          <w:rFonts w:ascii="Arial" w:eastAsia="Times New Roman" w:hAnsi="Arial" w:cs="Arial"/>
          <w:color w:val="000000"/>
        </w:rPr>
        <w:t>To establish and/or identify appropriate facilities to provide for the standards and care required by a dynamic EMS patient care delivery system.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900"/>
        </w:tabs>
        <w:spacing w:after="0" w:line="240" w:lineRule="auto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  <w:t>The responsibilities of the EMS agency, at a minimum, include: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5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Designating base hospital(s) or alternate base stations for on-line medical control and direction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spacing w:after="0" w:line="240" w:lineRule="auto"/>
        <w:ind w:left="1260"/>
        <w:contextualSpacing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dentifying ambulance receiving centers including hospitals and alternative receiving facilities in rural area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contextualSpacing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dentifying and designating, as needed, trauma centers and other specialty care faciliti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-18"/>
              </w:tabs>
              <w:spacing w:after="0" w:line="240" w:lineRule="auto"/>
              <w:jc w:val="both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Periodically assessing </w:t>
      </w:r>
      <w:r w:rsidR="00437D24">
        <w:rPr>
          <w:rFonts w:ascii="Arial" w:eastAsia="Times New Roman" w:hAnsi="Arial" w:cs="Arial"/>
        </w:rPr>
        <w:t>specialty care</w:t>
      </w:r>
      <w:r w:rsidRPr="00D2177B">
        <w:rPr>
          <w:rFonts w:ascii="Arial" w:eastAsia="Times New Roman" w:hAnsi="Arial" w:cs="Arial"/>
        </w:rPr>
        <w:t xml:space="preserve"> system and plan</w:t>
      </w:r>
      <w:r w:rsidR="00437D24">
        <w:rPr>
          <w:rFonts w:ascii="Arial" w:eastAsia="Times New Roman" w:hAnsi="Arial" w:cs="Arial"/>
        </w:rPr>
        <w:t>(s)</w:t>
      </w:r>
      <w:r w:rsidRPr="00D2177B">
        <w:rPr>
          <w:rFonts w:ascii="Arial" w:eastAsia="Times New Roman" w:hAnsi="Arial" w:cs="Arial"/>
        </w:rPr>
        <w:t xml:space="preserve"> as need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Coordinating </w:t>
      </w:r>
      <w:r w:rsidR="00437D24">
        <w:rPr>
          <w:rFonts w:ascii="Arial" w:eastAsia="Times New Roman" w:hAnsi="Arial" w:cs="Arial"/>
        </w:rPr>
        <w:t xml:space="preserve">specialty care </w:t>
      </w:r>
      <w:r w:rsidRPr="00D2177B">
        <w:rPr>
          <w:rFonts w:ascii="Arial" w:eastAsia="Times New Roman" w:hAnsi="Arial" w:cs="Arial"/>
        </w:rPr>
        <w:t xml:space="preserve">patients to appropriate </w:t>
      </w:r>
      <w:r w:rsidR="00437D24">
        <w:rPr>
          <w:rFonts w:ascii="Arial" w:eastAsia="Times New Roman" w:hAnsi="Arial" w:cs="Arial"/>
        </w:rPr>
        <w:t xml:space="preserve">specialty care </w:t>
      </w:r>
      <w:r w:rsidRPr="00D2177B">
        <w:rPr>
          <w:rFonts w:ascii="Arial" w:eastAsia="Times New Roman" w:hAnsi="Arial" w:cs="Arial"/>
        </w:rPr>
        <w:t>center(s) or approved receiving hospital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-18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Periodically assessing hospitals (e.g., </w:t>
      </w:r>
      <w:r w:rsidR="00437D24">
        <w:rPr>
          <w:rFonts w:ascii="Arial" w:eastAsia="Times New Roman" w:hAnsi="Arial" w:cs="Arial"/>
        </w:rPr>
        <w:t xml:space="preserve">trauma centers, STEMI centers, stroke centers, </w:t>
      </w:r>
      <w:r w:rsidRPr="00D2177B">
        <w:rPr>
          <w:rFonts w:ascii="Arial" w:eastAsia="Times New Roman" w:hAnsi="Arial" w:cs="Arial"/>
        </w:rPr>
        <w:t>pediatric critical care centers</w:t>
      </w:r>
      <w:r w:rsidR="00437D24">
        <w:rPr>
          <w:rFonts w:ascii="Arial" w:eastAsia="Times New Roman" w:hAnsi="Arial" w:cs="Arial"/>
        </w:rPr>
        <w:t xml:space="preserve"> (PCCC)</w:t>
      </w:r>
      <w:r w:rsidRPr="00D2177B">
        <w:rPr>
          <w:rFonts w:ascii="Arial" w:eastAsia="Times New Roman" w:hAnsi="Arial" w:cs="Arial"/>
        </w:rPr>
        <w:t>, emergency departments approved for pediatrics</w:t>
      </w:r>
      <w:r w:rsidR="00437D24">
        <w:rPr>
          <w:rFonts w:ascii="Arial" w:eastAsia="Times New Roman" w:hAnsi="Arial" w:cs="Arial"/>
        </w:rPr>
        <w:t xml:space="preserve"> (PedRC)</w:t>
      </w:r>
      <w:r w:rsidRPr="00D2177B">
        <w:rPr>
          <w:rFonts w:ascii="Arial" w:eastAsia="Times New Roman" w:hAnsi="Arial" w:cs="Arial"/>
        </w:rPr>
        <w:t xml:space="preserve">, </w:t>
      </w:r>
      <w:r w:rsidR="00437D24">
        <w:rPr>
          <w:rFonts w:ascii="Arial" w:eastAsia="Times New Roman" w:hAnsi="Arial" w:cs="Arial"/>
        </w:rPr>
        <w:t>pediatric intensive care unit (PICU</w:t>
      </w:r>
      <w:r w:rsidRPr="00D2177B">
        <w:rPr>
          <w:rFonts w:ascii="Arial" w:eastAsia="Times New Roman" w:hAnsi="Arial" w:cs="Arial"/>
        </w:rPr>
        <w:t>)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-18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Completing hospital closure impact repor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6 - Data Collection and System Evaluation</w:t>
      </w:r>
    </w:p>
    <w:p w:rsidR="00D2177B" w:rsidRPr="00D2177B" w:rsidRDefault="00D2177B" w:rsidP="00D2177B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</w:rPr>
        <w:t xml:space="preserve">Objective - </w:t>
      </w:r>
      <w:r w:rsidRPr="00D2177B">
        <w:rPr>
          <w:rFonts w:ascii="Arial" w:eastAsia="Times New Roman" w:hAnsi="Arial" w:cs="Arial"/>
          <w:color w:val="000000"/>
        </w:rPr>
        <w:t>To provide for appropriate system evaluation through the use of quality data collection and other methods to improve system performance and evaluation.</w:t>
      </w:r>
    </w:p>
    <w:p w:rsidR="00D2177B" w:rsidRPr="00D2177B" w:rsidRDefault="00D2177B" w:rsidP="00D2177B">
      <w:pPr>
        <w:tabs>
          <w:tab w:val="left" w:pos="360"/>
        </w:tabs>
        <w:spacing w:after="0" w:line="240" w:lineRule="auto"/>
        <w:rPr>
          <w:rFonts w:ascii="Arial" w:eastAsia="Times New Roman" w:hAnsi="Arial" w:cs="Arial"/>
          <w:b/>
        </w:rPr>
      </w:pPr>
    </w:p>
    <w:p w:rsidR="00D2177B" w:rsidRPr="00D2177B" w:rsidRDefault="00D2177B" w:rsidP="00D2177B">
      <w:pPr>
        <w:tabs>
          <w:tab w:val="left" w:pos="360"/>
          <w:tab w:val="left" w:pos="900"/>
        </w:tabs>
        <w:spacing w:after="0" w:line="240" w:lineRule="auto"/>
        <w:rPr>
          <w:rFonts w:ascii="Arial" w:eastAsia="Times New Roman" w:hAnsi="Arial" w:cs="Arial"/>
          <w:b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  <w:color w:val="FF0000"/>
        </w:rPr>
        <w:tab/>
      </w:r>
      <w:r w:rsidRPr="00D2177B">
        <w:rPr>
          <w:rFonts w:ascii="Arial" w:eastAsia="Times New Roman" w:hAnsi="Arial" w:cs="Arial"/>
        </w:rPr>
        <w:t xml:space="preserve">The responsibilities of the EMS agency, at a minimum, include: </w:t>
      </w:r>
    </w:p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Reviewing reportable incid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Reviewing prehospital care reports including Automated External Defibrillators (AED) repor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126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26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left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Processing and investigating quality assurance/improvement incident repor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tabs>
                <w:tab w:val="num" w:pos="1260"/>
              </w:tabs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26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437D24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437D24">
        <w:rPr>
          <w:rFonts w:ascii="Arial" w:eastAsia="Times New Roman" w:hAnsi="Arial" w:cs="Arial"/>
        </w:rPr>
        <w:t>Monitoring and reporting on EMS System Core Measures by March 31</w:t>
      </w:r>
      <w:r w:rsidRPr="00437D24">
        <w:rPr>
          <w:rFonts w:ascii="Arial" w:eastAsia="Times New Roman" w:hAnsi="Arial" w:cs="Arial"/>
          <w:vertAlign w:val="superscript"/>
        </w:rPr>
        <w:t>st</w:t>
      </w:r>
      <w:r w:rsidRPr="00437D24">
        <w:rPr>
          <w:rFonts w:ascii="Arial" w:eastAsia="Times New Roman" w:hAnsi="Arial" w:cs="Arial"/>
        </w:rPr>
        <w:t xml:space="preserve"> each year, and acknowledging completion of the monitoring and reporting as of March 31</w:t>
      </w:r>
      <w:r w:rsidRPr="00437D24">
        <w:rPr>
          <w:rFonts w:ascii="Arial" w:eastAsia="Times New Roman" w:hAnsi="Arial" w:cs="Arial"/>
          <w:vertAlign w:val="superscript"/>
        </w:rPr>
        <w:t>st</w:t>
      </w:r>
      <w:r w:rsidRPr="00437D24">
        <w:rPr>
          <w:rFonts w:ascii="Arial" w:eastAsia="Times New Roman" w:hAnsi="Arial" w:cs="Arial"/>
        </w:rPr>
        <w:t xml:space="preserve"> each year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Providing </w:t>
      </w:r>
      <w:r w:rsidR="008E305A">
        <w:rPr>
          <w:rFonts w:ascii="Arial" w:eastAsia="Times New Roman" w:hAnsi="Arial" w:cs="Arial"/>
        </w:rPr>
        <w:t xml:space="preserve">near real time </w:t>
      </w:r>
      <w:r w:rsidRPr="00D2177B">
        <w:rPr>
          <w:rFonts w:ascii="Arial" w:eastAsia="Times New Roman" w:hAnsi="Arial" w:cs="Arial"/>
        </w:rPr>
        <w:t>data to CEMSIS monthly</w:t>
      </w:r>
      <w:r w:rsidR="008E305A">
        <w:rPr>
          <w:rFonts w:ascii="Arial" w:eastAsia="Times New Roman" w:hAnsi="Arial" w:cs="Arial"/>
        </w:rPr>
        <w:t>, or at no less than monthly interval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437D24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437D24">
        <w:rPr>
          <w:rFonts w:ascii="Arial" w:eastAsia="Times New Roman" w:hAnsi="Arial" w:cs="Arial"/>
        </w:rPr>
        <w:t xml:space="preserve">Implementing Health and Safety Code Section 1797.227, including providing data </w:t>
      </w:r>
      <w:r w:rsidR="00437D24" w:rsidRPr="00437D24">
        <w:rPr>
          <w:rFonts w:ascii="Arial" w:eastAsia="Times New Roman" w:hAnsi="Arial" w:cs="Arial"/>
        </w:rPr>
        <w:t>from Electronic Health Records (EHR) using the current NEMSIS and CEMSIS version standard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437D24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437D24">
        <w:rPr>
          <w:rFonts w:ascii="Arial" w:eastAsia="Times New Roman" w:hAnsi="Arial" w:cs="Arial"/>
          <w:bCs/>
        </w:rPr>
        <w:t xml:space="preserve">Engaging healthcare partners and Health Information Organizations in your jurisdiction in discussions and planning efforts to integrate EMS into developing health information exchange networks </w:t>
      </w:r>
      <w:r w:rsidR="00437D24" w:rsidRPr="00437D24">
        <w:rPr>
          <w:rFonts w:ascii="Arial" w:eastAsia="Times New Roman" w:hAnsi="Arial" w:cs="Arial"/>
          <w:bCs/>
        </w:rPr>
        <w:t>that promote interoperability and the use of the Search, Alert, File, Reconcile Model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7 - Public Information and Education</w:t>
      </w: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ind w:left="720" w:hanging="72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</w:rPr>
        <w:t xml:space="preserve">Objective - </w:t>
      </w:r>
      <w:r w:rsidRPr="00D2177B">
        <w:rPr>
          <w:rFonts w:ascii="Arial" w:eastAsia="Times New Roman" w:hAnsi="Arial" w:cs="Arial"/>
          <w:color w:val="000000"/>
        </w:rPr>
        <w:t>To provide programs to establish an awareness of the EMS system, how to access and use the system</w:t>
      </w:r>
      <w:r w:rsidR="009407F4">
        <w:rPr>
          <w:rFonts w:ascii="Arial" w:eastAsia="Times New Roman" w:hAnsi="Arial" w:cs="Arial"/>
          <w:color w:val="000000"/>
        </w:rPr>
        <w:t>,</w:t>
      </w:r>
      <w:r w:rsidRPr="00D2177B">
        <w:rPr>
          <w:rFonts w:ascii="Arial" w:eastAsia="Times New Roman" w:hAnsi="Arial" w:cs="Arial"/>
          <w:color w:val="000000"/>
        </w:rPr>
        <w:t xml:space="preserve"> and provide programs to train members of the public in first-aid and CPR.</w:t>
      </w:r>
    </w:p>
    <w:p w:rsidR="00D2177B" w:rsidRPr="00D2177B" w:rsidRDefault="00D2177B" w:rsidP="00D2177B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color w:val="000000"/>
        </w:rPr>
      </w:pPr>
    </w:p>
    <w:p w:rsidR="00D2177B" w:rsidRPr="00D2177B" w:rsidRDefault="00D2177B" w:rsidP="00D2177B">
      <w:pPr>
        <w:tabs>
          <w:tab w:val="left" w:pos="360"/>
          <w:tab w:val="left" w:pos="900"/>
        </w:tabs>
        <w:autoSpaceDE w:val="0"/>
        <w:autoSpaceDN w:val="0"/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</w:r>
      <w:r w:rsidRPr="00D2177B">
        <w:rPr>
          <w:rFonts w:ascii="Arial" w:eastAsia="Times New Roman" w:hAnsi="Arial" w:cs="Arial"/>
        </w:rPr>
        <w:tab/>
        <w:t>The responsibilities of the EMS agency, at a minimum, include:</w:t>
      </w: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nformation and/or access to CPR and first-aid courses taught within the EMS system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left" w:pos="-1440"/>
          <w:tab w:val="left" w:pos="0"/>
          <w:tab w:val="left" w:pos="360"/>
          <w:tab w:val="left" w:pos="12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ind w:left="1260"/>
        <w:rPr>
          <w:rFonts w:ascii="Arial" w:eastAsia="Times New Roman" w:hAnsi="Arial" w:cs="Arial"/>
          <w:color w:val="000000"/>
        </w:rPr>
      </w:pPr>
      <w:r w:rsidRPr="00D2177B">
        <w:rPr>
          <w:rFonts w:ascii="Arial" w:eastAsia="Times New Roman" w:hAnsi="Arial" w:cs="Arial"/>
        </w:rPr>
        <w:t>Involvement in public service announcements involving prevention or EMS related issu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-1440"/>
          <w:tab w:val="left" w:pos="0"/>
          <w:tab w:val="left" w:pos="360"/>
          <w:tab w:val="left" w:pos="10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color w:val="000000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left" w:pos="360"/>
        </w:tabs>
        <w:autoSpaceDE w:val="0"/>
        <w:autoSpaceDN w:val="0"/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Availability of information to assist the population in catastrophic events, as appropriate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left" w:pos="36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Participating in public speaking events and representing the EMS </w:t>
      </w:r>
      <w:r w:rsidR="009407F4">
        <w:rPr>
          <w:rFonts w:ascii="Arial" w:eastAsia="Times New Roman" w:hAnsi="Arial" w:cs="Arial"/>
        </w:rPr>
        <w:t>A</w:t>
      </w:r>
      <w:r w:rsidRPr="00D2177B">
        <w:rPr>
          <w:rFonts w:ascii="Arial" w:eastAsia="Times New Roman" w:hAnsi="Arial" w:cs="Arial"/>
        </w:rPr>
        <w:t>gency during news events and incident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  <w:sz w:val="24"/>
          <w:szCs w:val="24"/>
        </w:rPr>
      </w:pPr>
      <w:r w:rsidRPr="00D2177B">
        <w:rPr>
          <w:rFonts w:ascii="Arial" w:eastAsia="Times New Roman" w:hAnsi="Arial" w:cs="Arial"/>
          <w:bCs/>
          <w:sz w:val="24"/>
          <w:szCs w:val="24"/>
        </w:rPr>
        <w:t>Seeking opportunities to collaborate with key partners, including local public health and other community organizations, to promote healthcare and injury prevention activitie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D2177B">
        <w:rPr>
          <w:rFonts w:ascii="Arial" w:eastAsia="Times New Roman" w:hAnsi="Arial" w:cs="Arial"/>
          <w:b/>
          <w:sz w:val="24"/>
          <w:szCs w:val="24"/>
          <w:u w:val="single"/>
        </w:rPr>
        <w:t>Component 8 - Disaster Medical Response</w:t>
      </w: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ind w:left="720" w:hanging="72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-1440"/>
          <w:tab w:val="left" w:pos="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lastRenderedPageBreak/>
        <w:t xml:space="preserve">Objective - </w:t>
      </w:r>
      <w:r w:rsidRPr="00D2177B">
        <w:rPr>
          <w:rFonts w:ascii="Arial" w:eastAsia="Times New Roman" w:hAnsi="Arial" w:cs="Arial"/>
          <w:color w:val="000000"/>
        </w:rPr>
        <w:t xml:space="preserve">To collaborate with the </w:t>
      </w:r>
      <w:r w:rsidR="009407F4">
        <w:rPr>
          <w:rFonts w:ascii="Arial" w:eastAsia="Times New Roman" w:hAnsi="Arial" w:cs="Arial"/>
          <w:color w:val="000000"/>
        </w:rPr>
        <w:t xml:space="preserve">affected county/county’s </w:t>
      </w:r>
      <w:r w:rsidRPr="00D2177B">
        <w:rPr>
          <w:rFonts w:ascii="Arial" w:eastAsia="Times New Roman" w:hAnsi="Arial" w:cs="Arial"/>
          <w:color w:val="000000"/>
        </w:rPr>
        <w:t xml:space="preserve">Office of Emergency Services, </w:t>
      </w:r>
      <w:r w:rsidR="009407F4">
        <w:rPr>
          <w:rFonts w:ascii="Arial" w:eastAsia="Times New Roman" w:hAnsi="Arial" w:cs="Arial"/>
          <w:color w:val="000000"/>
        </w:rPr>
        <w:t xml:space="preserve">public health department(s), </w:t>
      </w:r>
      <w:r w:rsidRPr="00D2177B">
        <w:rPr>
          <w:rFonts w:ascii="Arial" w:eastAsia="Times New Roman" w:hAnsi="Arial" w:cs="Arial"/>
          <w:color w:val="000000"/>
        </w:rPr>
        <w:t xml:space="preserve">and EMS responders in the preparedness and response of the region’s </w:t>
      </w:r>
      <w:r w:rsidR="009407F4">
        <w:rPr>
          <w:rFonts w:ascii="Arial" w:eastAsia="Times New Roman" w:hAnsi="Arial" w:cs="Arial"/>
          <w:color w:val="000000"/>
        </w:rPr>
        <w:t>EMS system</w:t>
      </w:r>
      <w:r w:rsidRPr="00D2177B">
        <w:rPr>
          <w:rFonts w:ascii="Arial" w:eastAsia="Times New Roman" w:hAnsi="Arial" w:cs="Arial"/>
          <w:color w:val="000000"/>
        </w:rPr>
        <w:t xml:space="preserve"> in the event of a disaster or catastrophic event within the </w:t>
      </w:r>
      <w:r w:rsidR="009407F4">
        <w:rPr>
          <w:rFonts w:ascii="Arial" w:eastAsia="Times New Roman" w:hAnsi="Arial" w:cs="Arial"/>
          <w:color w:val="000000"/>
        </w:rPr>
        <w:t>affected operational area, region,</w:t>
      </w:r>
      <w:r w:rsidRPr="00D2177B">
        <w:rPr>
          <w:rFonts w:ascii="Arial" w:eastAsia="Times New Roman" w:hAnsi="Arial" w:cs="Arial"/>
          <w:color w:val="000000"/>
        </w:rPr>
        <w:t xml:space="preserve"> or neighboring jurisdiction</w:t>
      </w:r>
      <w:r w:rsidR="009407F4">
        <w:rPr>
          <w:rFonts w:ascii="Arial" w:eastAsia="Times New Roman" w:hAnsi="Arial" w:cs="Arial"/>
          <w:color w:val="000000"/>
        </w:rPr>
        <w:t>s</w:t>
      </w:r>
      <w:r w:rsidRPr="00D2177B">
        <w:rPr>
          <w:rFonts w:ascii="Arial" w:eastAsia="Times New Roman" w:hAnsi="Arial" w:cs="Arial"/>
          <w:color w:val="000000"/>
        </w:rPr>
        <w:t>.</w:t>
      </w:r>
    </w:p>
    <w:p w:rsidR="00D2177B" w:rsidRPr="00D2177B" w:rsidRDefault="00D2177B" w:rsidP="00D2177B">
      <w:pPr>
        <w:tabs>
          <w:tab w:val="left" w:pos="360"/>
        </w:tabs>
        <w:autoSpaceDE w:val="0"/>
        <w:autoSpaceDN w:val="0"/>
        <w:spacing w:after="0" w:line="240" w:lineRule="auto"/>
        <w:ind w:left="720" w:hanging="720"/>
        <w:rPr>
          <w:rFonts w:ascii="Arial" w:eastAsia="Times New Roman" w:hAnsi="Arial" w:cs="Arial"/>
        </w:rPr>
      </w:pPr>
    </w:p>
    <w:p w:rsidR="00D2177B" w:rsidRPr="00D2177B" w:rsidRDefault="00D2177B" w:rsidP="00D2177B">
      <w:pPr>
        <w:tabs>
          <w:tab w:val="left" w:pos="360"/>
          <w:tab w:val="left" w:pos="900"/>
        </w:tabs>
        <w:autoSpaceDE w:val="0"/>
        <w:autoSpaceDN w:val="0"/>
        <w:spacing w:after="0" w:line="240" w:lineRule="auto"/>
        <w:ind w:left="720" w:hanging="72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Tasks:</w:t>
      </w:r>
      <w:r w:rsidRPr="00D2177B">
        <w:rPr>
          <w:rFonts w:ascii="Arial" w:eastAsia="Times New Roman" w:hAnsi="Arial" w:cs="Arial"/>
        </w:rPr>
        <w:tab/>
      </w:r>
      <w:r w:rsidRPr="00D2177B">
        <w:rPr>
          <w:rFonts w:ascii="Arial" w:eastAsia="Times New Roman" w:hAnsi="Arial" w:cs="Arial"/>
        </w:rPr>
        <w:tab/>
        <w:t xml:space="preserve">The responsibilities of the EMS agency, at a minimum, include: </w:t>
      </w:r>
    </w:p>
    <w:p w:rsidR="00D2177B" w:rsidRPr="00D2177B" w:rsidRDefault="00D2177B" w:rsidP="00D2177B">
      <w:pPr>
        <w:tabs>
          <w:tab w:val="left" w:pos="-1440"/>
          <w:tab w:val="left" w:pos="0"/>
          <w:tab w:val="left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Participating in disaster planning</w:t>
      </w:r>
      <w:r w:rsidR="009407F4">
        <w:rPr>
          <w:rFonts w:ascii="Arial" w:eastAsia="Times New Roman" w:hAnsi="Arial" w:cs="Arial"/>
        </w:rPr>
        <w:t>, training, and exercises,</w:t>
      </w:r>
      <w:r w:rsidRPr="00D2177B">
        <w:rPr>
          <w:rFonts w:ascii="Arial" w:eastAsia="Times New Roman" w:hAnsi="Arial" w:cs="Arial"/>
        </w:rPr>
        <w:t xml:space="preserve"> as need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Identifying disaster preparedness</w:t>
      </w:r>
      <w:r w:rsidR="009407F4">
        <w:rPr>
          <w:rFonts w:ascii="Arial" w:eastAsia="Times New Roman" w:hAnsi="Arial" w:cs="Arial"/>
        </w:rPr>
        <w:t>, mitigation, response, and recovery</w:t>
      </w:r>
      <w:r w:rsidRPr="00D2177B">
        <w:rPr>
          <w:rFonts w:ascii="Arial" w:eastAsia="Times New Roman" w:hAnsi="Arial" w:cs="Arial"/>
        </w:rPr>
        <w:t xml:space="preserve"> needs</w:t>
      </w:r>
      <w:r w:rsidR="009407F4">
        <w:rPr>
          <w:rFonts w:ascii="Arial" w:eastAsia="Times New Roman" w:hAnsi="Arial" w:cs="Arial"/>
        </w:rPr>
        <w:t>, as reques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Coordinating the </w:t>
      </w:r>
      <w:r w:rsidR="009407F4">
        <w:rPr>
          <w:rFonts w:ascii="Arial" w:eastAsia="Times New Roman" w:hAnsi="Arial" w:cs="Arial"/>
        </w:rPr>
        <w:t>Medical Health Operational Area Coordination (MHOAC) Program or coordinating with the MHOAC Program of the affected county/counties, as appropriate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Coordinating the </w:t>
      </w:r>
      <w:r w:rsidR="003F1E56">
        <w:rPr>
          <w:rFonts w:ascii="Arial" w:eastAsia="Times New Roman" w:hAnsi="Arial" w:cs="Arial"/>
        </w:rPr>
        <w:t>R</w:t>
      </w:r>
      <w:r w:rsidRPr="00D2177B">
        <w:rPr>
          <w:rFonts w:ascii="Arial" w:eastAsia="Times New Roman" w:hAnsi="Arial" w:cs="Arial"/>
        </w:rPr>
        <w:t xml:space="preserve">egional </w:t>
      </w:r>
      <w:r w:rsidR="003F1E56">
        <w:rPr>
          <w:rFonts w:ascii="Arial" w:eastAsia="Times New Roman" w:hAnsi="Arial" w:cs="Arial"/>
        </w:rPr>
        <w:t>D</w:t>
      </w:r>
      <w:r w:rsidRPr="00D2177B">
        <w:rPr>
          <w:rFonts w:ascii="Arial" w:eastAsia="Times New Roman" w:hAnsi="Arial" w:cs="Arial"/>
        </w:rPr>
        <w:t xml:space="preserve">isaster </w:t>
      </w:r>
      <w:r w:rsidR="003F1E56">
        <w:rPr>
          <w:rFonts w:ascii="Arial" w:eastAsia="Times New Roman" w:hAnsi="Arial" w:cs="Arial"/>
        </w:rPr>
        <w:t>M</w:t>
      </w:r>
      <w:r w:rsidRPr="00D2177B">
        <w:rPr>
          <w:rFonts w:ascii="Arial" w:eastAsia="Times New Roman" w:hAnsi="Arial" w:cs="Arial"/>
        </w:rPr>
        <w:t>edical</w:t>
      </w:r>
      <w:r w:rsidR="003F1E56">
        <w:rPr>
          <w:rFonts w:ascii="Arial" w:eastAsia="Times New Roman" w:hAnsi="Arial" w:cs="Arial"/>
        </w:rPr>
        <w:t xml:space="preserve"> H</w:t>
      </w:r>
      <w:r w:rsidRPr="00D2177B">
        <w:rPr>
          <w:rFonts w:ascii="Arial" w:eastAsia="Times New Roman" w:hAnsi="Arial" w:cs="Arial"/>
        </w:rPr>
        <w:t xml:space="preserve">ealth </w:t>
      </w:r>
      <w:r w:rsidR="003F1E56">
        <w:rPr>
          <w:rFonts w:ascii="Arial" w:eastAsia="Times New Roman" w:hAnsi="Arial" w:cs="Arial"/>
        </w:rPr>
        <w:t>Coordination</w:t>
      </w:r>
      <w:r w:rsidRPr="00D2177B">
        <w:rPr>
          <w:rFonts w:ascii="Arial" w:eastAsia="Times New Roman" w:hAnsi="Arial" w:cs="Arial"/>
        </w:rPr>
        <w:t xml:space="preserve"> </w:t>
      </w:r>
      <w:r w:rsidR="003F1E56">
        <w:rPr>
          <w:rFonts w:ascii="Arial" w:eastAsia="Times New Roman" w:hAnsi="Arial" w:cs="Arial"/>
        </w:rPr>
        <w:t>(RDMC) Program coordinating with the RDMHC Program with the member county/county’s California Office of Emergency Services mutual aid region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>Developing policies and procedures for EMS personnel in response to multi-casualty or disaster incident</w:t>
      </w:r>
      <w:r w:rsidR="003F1E56">
        <w:rPr>
          <w:rFonts w:ascii="Arial" w:eastAsia="Times New Roman" w:hAnsi="Arial" w:cs="Arial"/>
        </w:rPr>
        <w:t>s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Pr="00D2177B" w:rsidRDefault="003F1E56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articipatin</w:t>
      </w:r>
      <w:r w:rsidR="00D2177B" w:rsidRPr="00D2177B">
        <w:rPr>
          <w:rFonts w:ascii="Arial" w:eastAsia="Times New Roman" w:hAnsi="Arial" w:cs="Arial"/>
        </w:rPr>
        <w:t xml:space="preserve">g </w:t>
      </w:r>
      <w:r>
        <w:rPr>
          <w:rFonts w:ascii="Arial" w:eastAsia="Times New Roman" w:hAnsi="Arial" w:cs="Arial"/>
        </w:rPr>
        <w:t xml:space="preserve">in the development of </w:t>
      </w:r>
      <w:r w:rsidR="00D2177B" w:rsidRPr="00D2177B">
        <w:rPr>
          <w:rFonts w:ascii="Arial" w:eastAsia="Times New Roman" w:hAnsi="Arial" w:cs="Arial"/>
        </w:rPr>
        <w:t>mutual aid agreements</w:t>
      </w:r>
      <w:r>
        <w:rPr>
          <w:rFonts w:ascii="Arial" w:eastAsia="Times New Roman" w:hAnsi="Arial" w:cs="Arial"/>
        </w:rPr>
        <w:t>, as reques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D2177B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2177B" w:rsidRPr="00D2177B" w:rsidRDefault="00D2177B" w:rsidP="00D2177B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D2177B" w:rsidRPr="00D2177B" w:rsidRDefault="00D2177B" w:rsidP="00D2177B">
      <w:pPr>
        <w:tabs>
          <w:tab w:val="num" w:pos="1080"/>
        </w:tabs>
        <w:spacing w:after="0" w:line="240" w:lineRule="auto"/>
        <w:rPr>
          <w:rFonts w:ascii="Arial" w:eastAsia="Times New Roman" w:hAnsi="Arial" w:cs="Arial"/>
        </w:rPr>
      </w:pPr>
    </w:p>
    <w:p w:rsidR="00D2177B" w:rsidRDefault="00D2177B" w:rsidP="00D2177B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 w:rsidRPr="00D2177B">
        <w:rPr>
          <w:rFonts w:ascii="Arial" w:eastAsia="Times New Roman" w:hAnsi="Arial" w:cs="Arial"/>
        </w:rPr>
        <w:t xml:space="preserve">Collaborating with EMS </w:t>
      </w:r>
      <w:r w:rsidR="003F1E56">
        <w:rPr>
          <w:rFonts w:ascii="Arial" w:eastAsia="Times New Roman" w:hAnsi="Arial" w:cs="Arial"/>
        </w:rPr>
        <w:t xml:space="preserve">providers </w:t>
      </w:r>
      <w:r w:rsidRPr="00D2177B">
        <w:rPr>
          <w:rFonts w:ascii="Arial" w:eastAsia="Times New Roman" w:hAnsi="Arial" w:cs="Arial"/>
        </w:rPr>
        <w:t xml:space="preserve">on </w:t>
      </w:r>
      <w:r w:rsidR="003F1E56">
        <w:rPr>
          <w:rFonts w:ascii="Arial" w:eastAsia="Times New Roman" w:hAnsi="Arial" w:cs="Arial"/>
        </w:rPr>
        <w:t xml:space="preserve">Incident Command Systems (ICS) and </w:t>
      </w:r>
      <w:r w:rsidRPr="00D2177B">
        <w:rPr>
          <w:rFonts w:ascii="Arial" w:eastAsia="Times New Roman" w:hAnsi="Arial" w:cs="Arial"/>
        </w:rPr>
        <w:t>Standardized Emergency Management System (SEMS)</w:t>
      </w:r>
      <w:r w:rsidR="003F1E56">
        <w:rPr>
          <w:rFonts w:ascii="Arial" w:eastAsia="Times New Roman" w:hAnsi="Arial" w:cs="Arial"/>
        </w:rPr>
        <w:t xml:space="preserve"> training, as requested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F65BED" w:rsidRPr="00D2177B" w:rsidTr="00B9161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F65BED" w:rsidRPr="00D2177B" w:rsidRDefault="00F65BED" w:rsidP="00B91612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F65BED" w:rsidRDefault="00F65BED" w:rsidP="00F65BED">
      <w:pPr>
        <w:tabs>
          <w:tab w:val="num" w:pos="1260"/>
        </w:tabs>
        <w:spacing w:after="0" w:line="240" w:lineRule="auto"/>
        <w:rPr>
          <w:rFonts w:ascii="Arial" w:eastAsia="Times New Roman" w:hAnsi="Arial" w:cs="Arial"/>
        </w:rPr>
      </w:pPr>
    </w:p>
    <w:p w:rsidR="003F1E56" w:rsidRDefault="003F1E56" w:rsidP="003F1E56">
      <w:pPr>
        <w:numPr>
          <w:ilvl w:val="0"/>
          <w:numId w:val="1"/>
        </w:numPr>
        <w:tabs>
          <w:tab w:val="num" w:pos="1260"/>
        </w:tabs>
        <w:spacing w:after="0" w:line="240" w:lineRule="auto"/>
        <w:ind w:left="126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roviding opportunities/exercises for Ambulance Strike Team Leader Trainees to complete their Position Task Books (PTB), as available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8"/>
      </w:tblGrid>
      <w:tr w:rsidR="003F1E56" w:rsidRPr="00D2177B" w:rsidTr="00643BB2">
        <w:tc>
          <w:tcPr>
            <w:tcW w:w="8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F1E56" w:rsidRPr="00D2177B" w:rsidRDefault="003F1E56" w:rsidP="00643BB2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D0CD9">
              <w:rPr>
                <w:rFonts w:eastAsia="Times New Roman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D0CD9">
              <w:rPr>
                <w:rFonts w:eastAsia="Times New Roman" w:cs="Arial"/>
              </w:rPr>
              <w:instrText xml:space="preserve"> FORMTEXT </w:instrText>
            </w:r>
            <w:r w:rsidRPr="001D0CD9">
              <w:rPr>
                <w:rFonts w:eastAsia="Times New Roman" w:cs="Arial"/>
              </w:rPr>
            </w:r>
            <w:r w:rsidRPr="001D0CD9">
              <w:rPr>
                <w:rFonts w:eastAsia="Times New Roman" w:cs="Arial"/>
              </w:rPr>
              <w:fldChar w:fldCharType="separate"/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t> </w:t>
            </w:r>
            <w:r w:rsidRPr="001D0CD9">
              <w:rPr>
                <w:rFonts w:eastAsia="Times New Roman" w:cs="Arial"/>
              </w:rPr>
              <w:fldChar w:fldCharType="end"/>
            </w:r>
          </w:p>
        </w:tc>
      </w:tr>
    </w:tbl>
    <w:p w:rsidR="003F1E56" w:rsidRPr="00D2177B" w:rsidRDefault="003F1E56" w:rsidP="00F65BED">
      <w:pPr>
        <w:tabs>
          <w:tab w:val="num" w:pos="1260"/>
        </w:tabs>
        <w:spacing w:after="0" w:line="240" w:lineRule="auto"/>
        <w:rPr>
          <w:rFonts w:ascii="Arial" w:eastAsia="Times New Roman" w:hAnsi="Arial" w:cs="Arial"/>
        </w:rPr>
      </w:pPr>
    </w:p>
    <w:sectPr w:rsidR="003F1E56" w:rsidRPr="00D2177B" w:rsidSect="000B384D">
      <w:headerReference w:type="default" r:id="rId9"/>
      <w:footerReference w:type="default" r:id="rId10"/>
      <w:pgSz w:w="12240" w:h="15840"/>
      <w:pgMar w:top="165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754C" w:rsidRDefault="008B754C" w:rsidP="00340F52">
      <w:pPr>
        <w:spacing w:after="0" w:line="240" w:lineRule="auto"/>
      </w:pPr>
      <w:r>
        <w:separator/>
      </w:r>
    </w:p>
  </w:endnote>
  <w:endnote w:type="continuationSeparator" w:id="0">
    <w:p w:rsidR="008B754C" w:rsidRDefault="008B754C" w:rsidP="0034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305A" w:rsidRPr="008E305A" w:rsidRDefault="008E305A" w:rsidP="008E305A">
    <w:pPr>
      <w:pBdr>
        <w:top w:val="single" w:sz="4" w:space="1" w:color="auto"/>
      </w:pBdr>
      <w:tabs>
        <w:tab w:val="center" w:pos="4680"/>
        <w:tab w:val="right" w:pos="9360"/>
      </w:tabs>
      <w:spacing w:after="0" w:line="100" w:lineRule="atLeast"/>
      <w:jc w:val="center"/>
      <w:rPr>
        <w:rFonts w:ascii="Arial" w:eastAsia="Times New Roman" w:hAnsi="Arial" w:cs="Arial"/>
        <w:color w:val="000000"/>
        <w:sz w:val="18"/>
        <w:szCs w:val="18"/>
      </w:rPr>
    </w:pPr>
    <w:r w:rsidRPr="008E305A">
      <w:rPr>
        <w:rFonts w:ascii="Arial" w:eastAsia="Times New Roman" w:hAnsi="Arial" w:cs="Arial"/>
        <w:color w:val="000000"/>
        <w:sz w:val="18"/>
        <w:szCs w:val="18"/>
      </w:rPr>
      <w:tab/>
      <w:t xml:space="preserve">Page </w: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begin"/>
    </w:r>
    <w:r w:rsidRPr="008E305A">
      <w:rPr>
        <w:rFonts w:ascii="Times New Roman" w:eastAsia="Times New Roman" w:hAnsi="Times New Roman" w:cs="Times New Roman"/>
        <w:sz w:val="20"/>
        <w:szCs w:val="20"/>
      </w:rPr>
      <w:instrText xml:space="preserve"> PAGE </w:instrTex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separate"/>
    </w:r>
    <w:r w:rsidR="00F36013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8E305A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20"/>
        <w:szCs w:val="20"/>
      </w:rPr>
      <w:t xml:space="preserve"> of </w:t>
    </w:r>
    <w:r>
      <w:rPr>
        <w:rFonts w:ascii="Times New Roman" w:eastAsia="Times New Roman" w:hAnsi="Times New Roman" w:cs="Times New Roman"/>
        <w:sz w:val="20"/>
        <w:szCs w:val="20"/>
      </w:rPr>
      <w:fldChar w:fldCharType="begin"/>
    </w:r>
    <w:r>
      <w:rPr>
        <w:rFonts w:ascii="Times New Roman" w:eastAsia="Times New Roman" w:hAnsi="Times New Roman" w:cs="Times New Roman"/>
        <w:sz w:val="20"/>
        <w:szCs w:val="20"/>
      </w:rPr>
      <w:instrText xml:space="preserve"> NUMPAGES  \* Arabic  \* MERGEFORMAT </w:instrText>
    </w:r>
    <w:r>
      <w:rPr>
        <w:rFonts w:ascii="Times New Roman" w:eastAsia="Times New Roman" w:hAnsi="Times New Roman" w:cs="Times New Roman"/>
        <w:sz w:val="20"/>
        <w:szCs w:val="20"/>
      </w:rPr>
      <w:fldChar w:fldCharType="separate"/>
    </w:r>
    <w:r w:rsidR="00F36013">
      <w:rPr>
        <w:rFonts w:ascii="Times New Roman" w:eastAsia="Times New Roman" w:hAnsi="Times New Roman" w:cs="Times New Roman"/>
        <w:noProof/>
        <w:sz w:val="20"/>
        <w:szCs w:val="20"/>
      </w:rPr>
      <w:t>6</w:t>
    </w:r>
    <w:r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8E305A">
      <w:rPr>
        <w:rFonts w:ascii="Times New Roman" w:eastAsia="Times New Roman" w:hAnsi="Times New Roman" w:cs="Times New Roman"/>
        <w:sz w:val="20"/>
        <w:szCs w:val="20"/>
      </w:rPr>
      <w:tab/>
    </w:r>
    <w:r w:rsidRPr="008E305A">
      <w:rPr>
        <w:rFonts w:ascii="Arial" w:eastAsia="Times New Roman" w:hAnsi="Arial" w:cs="Arial"/>
        <w:color w:val="000000"/>
        <w:sz w:val="18"/>
        <w:szCs w:val="18"/>
      </w:rPr>
      <w:t>California EMS Authority</w:t>
    </w:r>
  </w:p>
  <w:p w:rsidR="008B754C" w:rsidRPr="008E305A" w:rsidRDefault="008E305A" w:rsidP="008E305A">
    <w:pPr>
      <w:pStyle w:val="Footer"/>
    </w:pPr>
    <w:r w:rsidRPr="008E305A">
      <w:rPr>
        <w:rFonts w:ascii="Arial" w:eastAsia="Times New Roman" w:hAnsi="Arial" w:cs="Arial"/>
        <w:color w:val="000000"/>
        <w:sz w:val="18"/>
        <w:szCs w:val="18"/>
      </w:rPr>
      <w:tab/>
    </w:r>
    <w:r>
      <w:rPr>
        <w:rFonts w:ascii="Arial" w:eastAsia="Times New Roman" w:hAnsi="Arial" w:cs="Arial"/>
        <w:color w:val="000000"/>
        <w:sz w:val="18"/>
        <w:szCs w:val="18"/>
      </w:rPr>
      <w:tab/>
    </w:r>
    <w:r w:rsidRPr="008E305A">
      <w:rPr>
        <w:rFonts w:ascii="Arial" w:eastAsia="Times New Roman" w:hAnsi="Arial" w:cs="Arial"/>
        <w:color w:val="000000"/>
        <w:sz w:val="18"/>
        <w:szCs w:val="18"/>
      </w:rPr>
      <w:t>(Rev. 6/19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754C" w:rsidRDefault="008B754C" w:rsidP="00340F52">
      <w:pPr>
        <w:spacing w:after="0" w:line="240" w:lineRule="auto"/>
      </w:pPr>
      <w:r>
        <w:separator/>
      </w:r>
    </w:p>
  </w:footnote>
  <w:footnote w:type="continuationSeparator" w:id="0">
    <w:p w:rsidR="008B754C" w:rsidRDefault="008B754C" w:rsidP="00340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7811" w:rsidRDefault="004B13A4" w:rsidP="004406B8">
    <w:pPr>
      <w:pStyle w:val="Header"/>
      <w:tabs>
        <w:tab w:val="clear" w:pos="46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15656538" wp14:editId="6DE8D1CF">
          <wp:simplePos x="0" y="0"/>
          <wp:positionH relativeFrom="column">
            <wp:posOffset>4826000</wp:posOffset>
          </wp:positionH>
          <wp:positionV relativeFrom="paragraph">
            <wp:posOffset>-447675</wp:posOffset>
          </wp:positionV>
          <wp:extent cx="1535845" cy="1152525"/>
          <wp:effectExtent l="0" t="0" r="0" b="0"/>
          <wp:wrapNone/>
          <wp:docPr id="1" name="Picture 1" descr="\\emsadthq1386\emsa data files\EMS Files\Logos\EMSA-Seal-Logo-Tran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emsadthq1386\emsa data files\EMS Files\Logos\EMSA-Seal-Logo-Trans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84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06B8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86C4C"/>
    <w:multiLevelType w:val="hybridMultilevel"/>
    <w:tmpl w:val="D396A4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5B865F0"/>
    <w:multiLevelType w:val="hybridMultilevel"/>
    <w:tmpl w:val="F6B05E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76947F7"/>
    <w:multiLevelType w:val="hybridMultilevel"/>
    <w:tmpl w:val="2A14CF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CB2248"/>
    <w:multiLevelType w:val="multilevel"/>
    <w:tmpl w:val="C794EF8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>
    <w:nsid w:val="6F7A63C4"/>
    <w:multiLevelType w:val="hybridMultilevel"/>
    <w:tmpl w:val="56DA6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formatting="1" w:enforcement="1" w:cryptProviderType="rsaFull" w:cryptAlgorithmClass="hash" w:cryptAlgorithmType="typeAny" w:cryptAlgorithmSid="4" w:cryptSpinCount="100000" w:hash="NiZJb8d5dWRqGefvvKx5MZBTDFw=" w:salt="lUoHNrDaNxsmmRtgM5EH5A==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AIzC1MjEyNjMwNLSyUdpeDU4uLM/DyQApNaAK9AzZAsAAAA"/>
  </w:docVars>
  <w:rsids>
    <w:rsidRoot w:val="00340F52"/>
    <w:rsid w:val="000036D9"/>
    <w:rsid w:val="0002371C"/>
    <w:rsid w:val="00044826"/>
    <w:rsid w:val="0007177E"/>
    <w:rsid w:val="00077FB5"/>
    <w:rsid w:val="00082577"/>
    <w:rsid w:val="00095B0E"/>
    <w:rsid w:val="000963D5"/>
    <w:rsid w:val="000B384D"/>
    <w:rsid w:val="000C110F"/>
    <w:rsid w:val="001301BB"/>
    <w:rsid w:val="00143403"/>
    <w:rsid w:val="00172FEE"/>
    <w:rsid w:val="001A6498"/>
    <w:rsid w:val="001D0CD9"/>
    <w:rsid w:val="001D1480"/>
    <w:rsid w:val="001D3492"/>
    <w:rsid w:val="001E7811"/>
    <w:rsid w:val="001F4734"/>
    <w:rsid w:val="001F548A"/>
    <w:rsid w:val="00201581"/>
    <w:rsid w:val="00214BFE"/>
    <w:rsid w:val="002241DA"/>
    <w:rsid w:val="0023123A"/>
    <w:rsid w:val="00260A89"/>
    <w:rsid w:val="00267C05"/>
    <w:rsid w:val="00274FF0"/>
    <w:rsid w:val="00276B8B"/>
    <w:rsid w:val="00281D82"/>
    <w:rsid w:val="002A3225"/>
    <w:rsid w:val="002A671E"/>
    <w:rsid w:val="002B2FA9"/>
    <w:rsid w:val="002C1EC8"/>
    <w:rsid w:val="002C54F7"/>
    <w:rsid w:val="002F0578"/>
    <w:rsid w:val="0030131F"/>
    <w:rsid w:val="00317A45"/>
    <w:rsid w:val="003231FC"/>
    <w:rsid w:val="00327543"/>
    <w:rsid w:val="00330FB6"/>
    <w:rsid w:val="00340F52"/>
    <w:rsid w:val="003463C8"/>
    <w:rsid w:val="00351ED1"/>
    <w:rsid w:val="003858CA"/>
    <w:rsid w:val="003A6625"/>
    <w:rsid w:val="003C08E9"/>
    <w:rsid w:val="003E6669"/>
    <w:rsid w:val="003F1E56"/>
    <w:rsid w:val="003F73DC"/>
    <w:rsid w:val="00400D92"/>
    <w:rsid w:val="004020B0"/>
    <w:rsid w:val="00407A94"/>
    <w:rsid w:val="00435534"/>
    <w:rsid w:val="00436966"/>
    <w:rsid w:val="00437D24"/>
    <w:rsid w:val="004406B8"/>
    <w:rsid w:val="0044147F"/>
    <w:rsid w:val="004519FE"/>
    <w:rsid w:val="004628A3"/>
    <w:rsid w:val="004875CD"/>
    <w:rsid w:val="00494EB8"/>
    <w:rsid w:val="004B13A4"/>
    <w:rsid w:val="004C4B41"/>
    <w:rsid w:val="004C5CD5"/>
    <w:rsid w:val="004D7DB1"/>
    <w:rsid w:val="004E0173"/>
    <w:rsid w:val="004E0A3E"/>
    <w:rsid w:val="00511D69"/>
    <w:rsid w:val="00521FC1"/>
    <w:rsid w:val="00523FC4"/>
    <w:rsid w:val="00545C32"/>
    <w:rsid w:val="00550A4A"/>
    <w:rsid w:val="0056778A"/>
    <w:rsid w:val="00591003"/>
    <w:rsid w:val="00596423"/>
    <w:rsid w:val="00596CC9"/>
    <w:rsid w:val="005B1120"/>
    <w:rsid w:val="005B6A7E"/>
    <w:rsid w:val="005C03BF"/>
    <w:rsid w:val="005C0D09"/>
    <w:rsid w:val="005D2416"/>
    <w:rsid w:val="005E3939"/>
    <w:rsid w:val="005E61A5"/>
    <w:rsid w:val="005F621D"/>
    <w:rsid w:val="00602314"/>
    <w:rsid w:val="00606404"/>
    <w:rsid w:val="0061001B"/>
    <w:rsid w:val="0061417C"/>
    <w:rsid w:val="00615277"/>
    <w:rsid w:val="00627225"/>
    <w:rsid w:val="006873AD"/>
    <w:rsid w:val="00687776"/>
    <w:rsid w:val="0069665F"/>
    <w:rsid w:val="006B1F3A"/>
    <w:rsid w:val="006E538C"/>
    <w:rsid w:val="00742DDF"/>
    <w:rsid w:val="007547C1"/>
    <w:rsid w:val="007600CD"/>
    <w:rsid w:val="00765B02"/>
    <w:rsid w:val="007A73AE"/>
    <w:rsid w:val="007B2B37"/>
    <w:rsid w:val="007B3ED9"/>
    <w:rsid w:val="007B72E4"/>
    <w:rsid w:val="007C0388"/>
    <w:rsid w:val="007C426E"/>
    <w:rsid w:val="007D05C8"/>
    <w:rsid w:val="007D418A"/>
    <w:rsid w:val="007D689A"/>
    <w:rsid w:val="007F0F23"/>
    <w:rsid w:val="0080624F"/>
    <w:rsid w:val="00821159"/>
    <w:rsid w:val="00822208"/>
    <w:rsid w:val="008249CC"/>
    <w:rsid w:val="00824B61"/>
    <w:rsid w:val="008353D6"/>
    <w:rsid w:val="0084652A"/>
    <w:rsid w:val="0085003F"/>
    <w:rsid w:val="00857BCE"/>
    <w:rsid w:val="00890A1C"/>
    <w:rsid w:val="008A07B0"/>
    <w:rsid w:val="008B754C"/>
    <w:rsid w:val="008C7A09"/>
    <w:rsid w:val="008D3577"/>
    <w:rsid w:val="008E305A"/>
    <w:rsid w:val="008E43FE"/>
    <w:rsid w:val="008E7B28"/>
    <w:rsid w:val="008F1D9C"/>
    <w:rsid w:val="008F208C"/>
    <w:rsid w:val="00923839"/>
    <w:rsid w:val="009407F4"/>
    <w:rsid w:val="00953A00"/>
    <w:rsid w:val="009571D6"/>
    <w:rsid w:val="00961693"/>
    <w:rsid w:val="00962122"/>
    <w:rsid w:val="009664C2"/>
    <w:rsid w:val="009754C7"/>
    <w:rsid w:val="00980CDC"/>
    <w:rsid w:val="009A03A5"/>
    <w:rsid w:val="009A048F"/>
    <w:rsid w:val="009C4B28"/>
    <w:rsid w:val="009C593C"/>
    <w:rsid w:val="009F1503"/>
    <w:rsid w:val="009F41B9"/>
    <w:rsid w:val="00A25D6A"/>
    <w:rsid w:val="00A31E73"/>
    <w:rsid w:val="00A35835"/>
    <w:rsid w:val="00A36B09"/>
    <w:rsid w:val="00A56EA9"/>
    <w:rsid w:val="00A60BB6"/>
    <w:rsid w:val="00A756E9"/>
    <w:rsid w:val="00AB6DB5"/>
    <w:rsid w:val="00AC6C9E"/>
    <w:rsid w:val="00AD358F"/>
    <w:rsid w:val="00AE360B"/>
    <w:rsid w:val="00B12F89"/>
    <w:rsid w:val="00B20033"/>
    <w:rsid w:val="00B300C1"/>
    <w:rsid w:val="00B46FEE"/>
    <w:rsid w:val="00B52AFF"/>
    <w:rsid w:val="00B5519E"/>
    <w:rsid w:val="00B60B29"/>
    <w:rsid w:val="00B6514B"/>
    <w:rsid w:val="00B712E9"/>
    <w:rsid w:val="00B772A3"/>
    <w:rsid w:val="00B931AB"/>
    <w:rsid w:val="00B94830"/>
    <w:rsid w:val="00BA3E78"/>
    <w:rsid w:val="00BA7230"/>
    <w:rsid w:val="00BB0D2D"/>
    <w:rsid w:val="00BB0D8A"/>
    <w:rsid w:val="00BC16E4"/>
    <w:rsid w:val="00BD6B7A"/>
    <w:rsid w:val="00BE4BCD"/>
    <w:rsid w:val="00BF4FBF"/>
    <w:rsid w:val="00C013FA"/>
    <w:rsid w:val="00C069EB"/>
    <w:rsid w:val="00C24C50"/>
    <w:rsid w:val="00C31560"/>
    <w:rsid w:val="00C42387"/>
    <w:rsid w:val="00C423F4"/>
    <w:rsid w:val="00C62B55"/>
    <w:rsid w:val="00C74127"/>
    <w:rsid w:val="00C9680D"/>
    <w:rsid w:val="00CB6257"/>
    <w:rsid w:val="00CE53F0"/>
    <w:rsid w:val="00CF761B"/>
    <w:rsid w:val="00D0261A"/>
    <w:rsid w:val="00D106FD"/>
    <w:rsid w:val="00D1301B"/>
    <w:rsid w:val="00D13833"/>
    <w:rsid w:val="00D21570"/>
    <w:rsid w:val="00D2177B"/>
    <w:rsid w:val="00D22844"/>
    <w:rsid w:val="00D611BB"/>
    <w:rsid w:val="00D805E3"/>
    <w:rsid w:val="00D81584"/>
    <w:rsid w:val="00D825EF"/>
    <w:rsid w:val="00D969B1"/>
    <w:rsid w:val="00DA4843"/>
    <w:rsid w:val="00DC3928"/>
    <w:rsid w:val="00DC51C5"/>
    <w:rsid w:val="00DC5470"/>
    <w:rsid w:val="00DD0548"/>
    <w:rsid w:val="00DD7986"/>
    <w:rsid w:val="00DD7ADB"/>
    <w:rsid w:val="00E007FE"/>
    <w:rsid w:val="00E05030"/>
    <w:rsid w:val="00E50837"/>
    <w:rsid w:val="00E62136"/>
    <w:rsid w:val="00E659C5"/>
    <w:rsid w:val="00E70F9F"/>
    <w:rsid w:val="00EB1F56"/>
    <w:rsid w:val="00EC0F57"/>
    <w:rsid w:val="00ED594F"/>
    <w:rsid w:val="00ED6C62"/>
    <w:rsid w:val="00EF0C58"/>
    <w:rsid w:val="00F07102"/>
    <w:rsid w:val="00F20DB9"/>
    <w:rsid w:val="00F301E7"/>
    <w:rsid w:val="00F3534A"/>
    <w:rsid w:val="00F36013"/>
    <w:rsid w:val="00F55B85"/>
    <w:rsid w:val="00F65BED"/>
    <w:rsid w:val="00FC256A"/>
    <w:rsid w:val="00FF2E3E"/>
    <w:rsid w:val="00FF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F52"/>
    <w:pPr>
      <w:ind w:left="720"/>
      <w:contextualSpacing/>
    </w:pPr>
  </w:style>
  <w:style w:type="table" w:styleId="TableGrid">
    <w:name w:val="Table Grid"/>
    <w:basedOn w:val="TableNormal"/>
    <w:uiPriority w:val="59"/>
    <w:rsid w:val="0034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F52"/>
  </w:style>
  <w:style w:type="paragraph" w:styleId="Footer">
    <w:name w:val="footer"/>
    <w:basedOn w:val="Normal"/>
    <w:link w:val="Foot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F52"/>
  </w:style>
  <w:style w:type="paragraph" w:styleId="BalloonText">
    <w:name w:val="Balloon Text"/>
    <w:basedOn w:val="Normal"/>
    <w:link w:val="BalloonTextChar"/>
    <w:uiPriority w:val="99"/>
    <w:semiHidden/>
    <w:unhideWhenUsed/>
    <w:rsid w:val="00385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8C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58CA"/>
    <w:rPr>
      <w:color w:val="808080"/>
    </w:rPr>
  </w:style>
  <w:style w:type="paragraph" w:customStyle="1" w:styleId="CustomRptHeading">
    <w:name w:val="Custom Rpt Heading"/>
    <w:link w:val="CustomRptHeadingChar"/>
    <w:qFormat/>
    <w:rsid w:val="0061001B"/>
    <w:pPr>
      <w:spacing w:after="0" w:line="240" w:lineRule="auto"/>
      <w:jc w:val="center"/>
    </w:pPr>
    <w:rPr>
      <w:rFonts w:ascii="Arial" w:eastAsia="Times New Roman" w:hAnsi="Arial" w:cs="Arial"/>
      <w:b/>
      <w:bCs/>
      <w:color w:val="000000"/>
      <w:sz w:val="24"/>
      <w:szCs w:val="24"/>
    </w:rPr>
  </w:style>
  <w:style w:type="character" w:customStyle="1" w:styleId="CustomRptHeadingChar">
    <w:name w:val="Custom Rpt Heading Char"/>
    <w:basedOn w:val="DefaultParagraphFont"/>
    <w:link w:val="CustomRptHeading"/>
    <w:rsid w:val="0061001B"/>
    <w:rPr>
      <w:rFonts w:ascii="Arial" w:eastAsia="Times New Roman" w:hAnsi="Arial" w:cs="Arial"/>
      <w:b/>
      <w:bCs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10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rsid w:val="008E305A"/>
    <w:pPr>
      <w:keepNext/>
      <w:widowControl w:val="0"/>
      <w:suppressAutoHyphens/>
      <w:spacing w:before="240" w:after="120" w:line="240" w:lineRule="auto"/>
    </w:pPr>
    <w:rPr>
      <w:rFonts w:ascii="Arial" w:eastAsia="Times New Roman" w:hAnsi="Arial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8E30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30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F52"/>
    <w:pPr>
      <w:ind w:left="720"/>
      <w:contextualSpacing/>
    </w:pPr>
  </w:style>
  <w:style w:type="table" w:styleId="TableGrid">
    <w:name w:val="Table Grid"/>
    <w:basedOn w:val="TableNormal"/>
    <w:uiPriority w:val="59"/>
    <w:rsid w:val="0034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F52"/>
  </w:style>
  <w:style w:type="paragraph" w:styleId="Footer">
    <w:name w:val="footer"/>
    <w:basedOn w:val="Normal"/>
    <w:link w:val="FooterChar"/>
    <w:uiPriority w:val="99"/>
    <w:unhideWhenUsed/>
    <w:rsid w:val="00340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F52"/>
  </w:style>
  <w:style w:type="paragraph" w:styleId="BalloonText">
    <w:name w:val="Balloon Text"/>
    <w:basedOn w:val="Normal"/>
    <w:link w:val="BalloonTextChar"/>
    <w:uiPriority w:val="99"/>
    <w:semiHidden/>
    <w:unhideWhenUsed/>
    <w:rsid w:val="003858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8C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58CA"/>
    <w:rPr>
      <w:color w:val="808080"/>
    </w:rPr>
  </w:style>
  <w:style w:type="paragraph" w:customStyle="1" w:styleId="CustomRptHeading">
    <w:name w:val="Custom Rpt Heading"/>
    <w:link w:val="CustomRptHeadingChar"/>
    <w:qFormat/>
    <w:rsid w:val="0061001B"/>
    <w:pPr>
      <w:spacing w:after="0" w:line="240" w:lineRule="auto"/>
      <w:jc w:val="center"/>
    </w:pPr>
    <w:rPr>
      <w:rFonts w:ascii="Arial" w:eastAsia="Times New Roman" w:hAnsi="Arial" w:cs="Arial"/>
      <w:b/>
      <w:bCs/>
      <w:color w:val="000000"/>
      <w:sz w:val="24"/>
      <w:szCs w:val="24"/>
    </w:rPr>
  </w:style>
  <w:style w:type="character" w:customStyle="1" w:styleId="CustomRptHeadingChar">
    <w:name w:val="Custom Rpt Heading Char"/>
    <w:basedOn w:val="DefaultParagraphFont"/>
    <w:link w:val="CustomRptHeading"/>
    <w:rsid w:val="0061001B"/>
    <w:rPr>
      <w:rFonts w:ascii="Arial" w:eastAsia="Times New Roman" w:hAnsi="Arial" w:cs="Arial"/>
      <w:b/>
      <w:bCs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10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rsid w:val="008E305A"/>
    <w:pPr>
      <w:keepNext/>
      <w:widowControl w:val="0"/>
      <w:suppressAutoHyphens/>
      <w:spacing w:before="240" w:after="120" w:line="240" w:lineRule="auto"/>
    </w:pPr>
    <w:rPr>
      <w:rFonts w:ascii="Arial" w:eastAsia="Times New Roman" w:hAnsi="Arial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8E30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3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4C7A036F6A448408F6D733F1FC44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1F547-01FB-4AC4-B6F1-4937983DFAA4}"/>
      </w:docPartPr>
      <w:docPartBody>
        <w:p w:rsidR="006135B9" w:rsidRDefault="006135B9" w:rsidP="006135B9">
          <w:pPr>
            <w:pStyle w:val="64C7A036F6A448408F6D733F1FC440441"/>
          </w:pPr>
          <w:r w:rsidRPr="003F3800">
            <w:rPr>
              <w:rStyle w:val="PlaceholderText"/>
            </w:rPr>
            <w:t>Choose an item.</w:t>
          </w:r>
        </w:p>
      </w:docPartBody>
    </w:docPart>
    <w:docPart>
      <w:docPartPr>
        <w:name w:val="8F20EDAFB4944DB1A57FE7B1148C9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0083D-2EF2-45F4-B247-98E62961A8B0}"/>
      </w:docPartPr>
      <w:docPartBody>
        <w:p w:rsidR="006135B9" w:rsidRDefault="006135B9" w:rsidP="006135B9">
          <w:pPr>
            <w:pStyle w:val="8F20EDAFB4944DB1A57FE7B1148C93441"/>
          </w:pPr>
          <w:r w:rsidRPr="003F380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135B9"/>
    <w:rsid w:val="00613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5B9"/>
    <w:rPr>
      <w:color w:val="808080"/>
    </w:rPr>
  </w:style>
  <w:style w:type="paragraph" w:customStyle="1" w:styleId="9E90519CAA924CF49168CB4394D47858">
    <w:name w:val="9E90519CAA924CF49168CB4394D47858"/>
    <w:rsid w:val="006135B9"/>
    <w:rPr>
      <w:rFonts w:eastAsiaTheme="minorHAnsi"/>
    </w:rPr>
  </w:style>
  <w:style w:type="paragraph" w:customStyle="1" w:styleId="64C7A036F6A448408F6D733F1FC44044">
    <w:name w:val="64C7A036F6A448408F6D733F1FC44044"/>
    <w:rsid w:val="006135B9"/>
    <w:rPr>
      <w:rFonts w:eastAsiaTheme="minorHAnsi"/>
    </w:rPr>
  </w:style>
  <w:style w:type="paragraph" w:customStyle="1" w:styleId="64C7A036F6A448408F6D733F1FC440441">
    <w:name w:val="64C7A036F6A448408F6D733F1FC440441"/>
    <w:rsid w:val="006135B9"/>
    <w:rPr>
      <w:rFonts w:eastAsiaTheme="minorHAnsi"/>
    </w:rPr>
  </w:style>
  <w:style w:type="paragraph" w:customStyle="1" w:styleId="8F20EDAFB4944DB1A57FE7B1148C9344">
    <w:name w:val="8F20EDAFB4944DB1A57FE7B1148C9344"/>
    <w:rsid w:val="006135B9"/>
    <w:rPr>
      <w:rFonts w:eastAsiaTheme="minorHAnsi"/>
    </w:rPr>
  </w:style>
  <w:style w:type="paragraph" w:customStyle="1" w:styleId="8F20EDAFB4944DB1A57FE7B1148C93441">
    <w:name w:val="8F20EDAFB4944DB1A57FE7B1148C93441"/>
    <w:rsid w:val="006135B9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5B9"/>
    <w:rPr>
      <w:color w:val="808080"/>
    </w:rPr>
  </w:style>
  <w:style w:type="paragraph" w:customStyle="1" w:styleId="9E90519CAA924CF49168CB4394D47858">
    <w:name w:val="9E90519CAA924CF49168CB4394D47858"/>
    <w:rsid w:val="006135B9"/>
    <w:rPr>
      <w:rFonts w:eastAsiaTheme="minorHAnsi"/>
    </w:rPr>
  </w:style>
  <w:style w:type="paragraph" w:customStyle="1" w:styleId="64C7A036F6A448408F6D733F1FC44044">
    <w:name w:val="64C7A036F6A448408F6D733F1FC44044"/>
    <w:rsid w:val="006135B9"/>
    <w:rPr>
      <w:rFonts w:eastAsiaTheme="minorHAnsi"/>
    </w:rPr>
  </w:style>
  <w:style w:type="paragraph" w:customStyle="1" w:styleId="64C7A036F6A448408F6D733F1FC440441">
    <w:name w:val="64C7A036F6A448408F6D733F1FC440441"/>
    <w:rsid w:val="006135B9"/>
    <w:rPr>
      <w:rFonts w:eastAsiaTheme="minorHAnsi"/>
    </w:rPr>
  </w:style>
  <w:style w:type="paragraph" w:customStyle="1" w:styleId="8F20EDAFB4944DB1A57FE7B1148C9344">
    <w:name w:val="8F20EDAFB4944DB1A57FE7B1148C9344"/>
    <w:rsid w:val="006135B9"/>
    <w:rPr>
      <w:rFonts w:eastAsiaTheme="minorHAnsi"/>
    </w:rPr>
  </w:style>
  <w:style w:type="paragraph" w:customStyle="1" w:styleId="8F20EDAFB4944DB1A57FE7B1148C93441">
    <w:name w:val="8F20EDAFB4944DB1A57FE7B1148C93441"/>
    <w:rsid w:val="006135B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C8E39-4D5D-4EFA-89FA-6BB44A206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1410</Words>
  <Characters>804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do, Lisa@EMSA</dc:creator>
  <cp:lastModifiedBy>Galindo, Lisa@EMSA</cp:lastModifiedBy>
  <cp:revision>8</cp:revision>
  <cp:lastPrinted>2014-08-11T18:55:00Z</cp:lastPrinted>
  <dcterms:created xsi:type="dcterms:W3CDTF">2019-04-17T20:34:00Z</dcterms:created>
  <dcterms:modified xsi:type="dcterms:W3CDTF">2019-06-14T00:09:00Z</dcterms:modified>
</cp:coreProperties>
</file>